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4F327" w14:textId="1EDBDED3" w:rsidR="0082149A" w:rsidRPr="0018137C" w:rsidRDefault="0082149A" w:rsidP="00856F14">
      <w:pPr>
        <w:pStyle w:val="Tittel"/>
        <w:jc w:val="left"/>
        <w:rPr>
          <w:rFonts w:ascii="Cambria" w:hAnsi="Cambria"/>
          <w:sz w:val="36"/>
          <w:szCs w:val="36"/>
          <w:lang w:val="nn-NO"/>
        </w:rPr>
      </w:pPr>
      <w:r w:rsidRPr="0018137C">
        <w:rPr>
          <w:rFonts w:ascii="Cambria" w:hAnsi="Cambria"/>
          <w:sz w:val="36"/>
          <w:szCs w:val="36"/>
          <w:lang w:val="nn-NO"/>
        </w:rPr>
        <w:t>S</w:t>
      </w:r>
      <w:r w:rsidR="00856F14" w:rsidRPr="0018137C">
        <w:rPr>
          <w:rFonts w:ascii="Cambria" w:hAnsi="Cambria"/>
          <w:sz w:val="36"/>
          <w:szCs w:val="36"/>
          <w:lang w:val="nn-NO"/>
        </w:rPr>
        <w:t xml:space="preserve">øknad til FoU-stipend </w:t>
      </w:r>
      <w:r w:rsidR="004E681B" w:rsidRPr="0018137C">
        <w:rPr>
          <w:rFonts w:ascii="Cambria" w:hAnsi="Cambria"/>
          <w:sz w:val="36"/>
          <w:szCs w:val="36"/>
          <w:lang w:val="nn-NO"/>
        </w:rPr>
        <w:t>20</w:t>
      </w:r>
      <w:r w:rsidR="006C4B77">
        <w:rPr>
          <w:rFonts w:ascii="Cambria" w:hAnsi="Cambria"/>
          <w:sz w:val="36"/>
          <w:szCs w:val="36"/>
          <w:lang w:val="nn-NO"/>
        </w:rPr>
        <w:t>2</w:t>
      </w:r>
      <w:r w:rsidR="00EA40E2">
        <w:rPr>
          <w:rFonts w:ascii="Cambria" w:hAnsi="Cambria"/>
          <w:sz w:val="36"/>
          <w:szCs w:val="36"/>
          <w:lang w:val="nn-NO"/>
        </w:rPr>
        <w:t>3</w:t>
      </w:r>
      <w:r w:rsidR="00B57EB9">
        <w:rPr>
          <w:rFonts w:ascii="Cambria" w:hAnsi="Cambria"/>
          <w:sz w:val="36"/>
          <w:szCs w:val="36"/>
          <w:lang w:val="nn-NO"/>
        </w:rPr>
        <w:t>–</w:t>
      </w:r>
      <w:r w:rsidR="00595AEF" w:rsidRPr="0018137C">
        <w:rPr>
          <w:rFonts w:ascii="Cambria" w:hAnsi="Cambria"/>
          <w:sz w:val="36"/>
          <w:szCs w:val="36"/>
          <w:lang w:val="nn-NO"/>
        </w:rPr>
        <w:t>2</w:t>
      </w:r>
      <w:r w:rsidR="00EA40E2">
        <w:rPr>
          <w:rFonts w:ascii="Cambria" w:hAnsi="Cambria"/>
          <w:sz w:val="36"/>
          <w:szCs w:val="36"/>
          <w:lang w:val="nn-NO"/>
        </w:rPr>
        <w:t>4</w:t>
      </w:r>
      <w:r w:rsidR="00A6177C" w:rsidRPr="0018137C">
        <w:rPr>
          <w:rFonts w:ascii="Cambria" w:hAnsi="Cambria"/>
          <w:sz w:val="36"/>
          <w:szCs w:val="36"/>
          <w:lang w:val="nn-NO"/>
        </w:rPr>
        <w:t xml:space="preserve">: </w:t>
      </w:r>
      <w:r w:rsidR="000B3357">
        <w:rPr>
          <w:rFonts w:ascii="Cambria" w:hAnsi="Cambria"/>
          <w:sz w:val="36"/>
          <w:szCs w:val="36"/>
          <w:lang w:val="nn-NO"/>
        </w:rPr>
        <w:t>15</w:t>
      </w:r>
      <w:r w:rsidR="00A6177C" w:rsidRPr="0018137C">
        <w:rPr>
          <w:rFonts w:ascii="Cambria" w:hAnsi="Cambria"/>
          <w:sz w:val="36"/>
          <w:szCs w:val="36"/>
          <w:lang w:val="nn-NO"/>
        </w:rPr>
        <w:t xml:space="preserve"> % FoU-påslag</w:t>
      </w:r>
    </w:p>
    <w:p w14:paraId="4F10EF31" w14:textId="24CD4403" w:rsidR="000B3357" w:rsidRDefault="00A6177C" w:rsidP="00A6177C">
      <w:pPr>
        <w:rPr>
          <w:rFonts w:ascii="Cambria" w:hAnsi="Cambria"/>
        </w:rPr>
      </w:pPr>
      <w:r w:rsidRPr="00A6177C">
        <w:rPr>
          <w:rFonts w:ascii="Cambria" w:hAnsi="Cambria"/>
        </w:rPr>
        <w:t>Kan bare søkes av høgskolelektorer.</w:t>
      </w:r>
      <w:r w:rsidR="00F51E20">
        <w:rPr>
          <w:rFonts w:ascii="Cambria" w:hAnsi="Cambria"/>
        </w:rPr>
        <w:t xml:space="preserve"> Søknadsfrist 1</w:t>
      </w:r>
      <w:r w:rsidR="00EA40E2">
        <w:rPr>
          <w:rFonts w:ascii="Cambria" w:hAnsi="Cambria"/>
        </w:rPr>
        <w:t>6</w:t>
      </w:r>
      <w:r>
        <w:rPr>
          <w:rFonts w:ascii="Cambria" w:hAnsi="Cambria"/>
        </w:rPr>
        <w:t>.</w:t>
      </w:r>
      <w:r w:rsidR="00B57EB9">
        <w:rPr>
          <w:rFonts w:ascii="Cambria" w:hAnsi="Cambria"/>
        </w:rPr>
        <w:t xml:space="preserve"> november </w:t>
      </w:r>
      <w:r>
        <w:rPr>
          <w:rFonts w:ascii="Cambria" w:hAnsi="Cambria"/>
        </w:rPr>
        <w:t>20</w:t>
      </w:r>
      <w:r w:rsidR="00F51E20">
        <w:rPr>
          <w:rFonts w:ascii="Cambria" w:hAnsi="Cambria"/>
        </w:rPr>
        <w:t>2</w:t>
      </w:r>
      <w:r w:rsidR="00EA40E2">
        <w:rPr>
          <w:rFonts w:ascii="Cambria" w:hAnsi="Cambria"/>
        </w:rPr>
        <w:t>2</w:t>
      </w:r>
      <w:r>
        <w:rPr>
          <w:rFonts w:ascii="Cambria" w:hAnsi="Cambria"/>
        </w:rPr>
        <w:t xml:space="preserve"> kl. 08</w:t>
      </w:r>
      <w:r w:rsidR="000B3357">
        <w:rPr>
          <w:rFonts w:ascii="Cambria" w:hAnsi="Cambria"/>
        </w:rPr>
        <w:t>.</w:t>
      </w:r>
      <w:r>
        <w:rPr>
          <w:rFonts w:ascii="Cambria" w:hAnsi="Cambria"/>
        </w:rPr>
        <w:t>00</w:t>
      </w:r>
      <w:bookmarkStart w:id="0" w:name="_GoBack"/>
      <w:bookmarkEnd w:id="0"/>
    </w:p>
    <w:p w14:paraId="567459C4" w14:textId="28A4CEA5" w:rsidR="00B34D59" w:rsidRDefault="001332DD" w:rsidP="00A6177C">
      <w:pPr>
        <w:rPr>
          <w:rFonts w:ascii="Cambria" w:hAnsi="Cambria"/>
        </w:rPr>
      </w:pPr>
      <w:r>
        <w:rPr>
          <w:rFonts w:ascii="Cambria" w:hAnsi="Cambria"/>
        </w:rPr>
        <w:t xml:space="preserve">Skjemaet </w:t>
      </w:r>
      <w:r w:rsidRPr="00AE1FD5">
        <w:rPr>
          <w:rFonts w:ascii="Cambria" w:hAnsi="Cambria"/>
          <w:u w:val="single"/>
        </w:rPr>
        <w:t>skal</w:t>
      </w:r>
      <w:r>
        <w:rPr>
          <w:rFonts w:ascii="Cambria" w:hAnsi="Cambria"/>
        </w:rPr>
        <w:t xml:space="preserve"> brukes</w:t>
      </w:r>
      <w:r w:rsidR="00AE1FD5">
        <w:rPr>
          <w:rFonts w:ascii="Cambria" w:hAnsi="Cambria"/>
        </w:rPr>
        <w:t xml:space="preserve">. </w:t>
      </w:r>
      <w:r w:rsidR="000B3357">
        <w:rPr>
          <w:rFonts w:ascii="Cambria" w:hAnsi="Cambria"/>
        </w:rPr>
        <w:t>Fyll ut de feltene som er relevante for ditt prosjekt/det du søker stipend til</w:t>
      </w:r>
      <w:r w:rsidR="00AE1FD5">
        <w:rPr>
          <w:rFonts w:ascii="Cambria" w:hAnsi="Cambria"/>
        </w:rPr>
        <w:t>.</w:t>
      </w:r>
    </w:p>
    <w:p w14:paraId="48A49E14" w14:textId="77777777" w:rsidR="00A6177C" w:rsidRPr="00A6177C" w:rsidRDefault="00A6177C" w:rsidP="00A6177C">
      <w:pPr>
        <w:rPr>
          <w:rFonts w:ascii="Cambria" w:hAnsi="Cambria"/>
        </w:rPr>
      </w:pPr>
    </w:p>
    <w:tbl>
      <w:tblPr>
        <w:tblW w:w="932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503"/>
        <w:gridCol w:w="2409"/>
        <w:gridCol w:w="2410"/>
      </w:tblGrid>
      <w:tr w:rsidR="00F51E20" w:rsidRPr="00595AEF" w14:paraId="3BF7B71D" w14:textId="77777777" w:rsidTr="005E4D91">
        <w:tc>
          <w:tcPr>
            <w:tcW w:w="9322" w:type="dxa"/>
            <w:gridSpan w:val="3"/>
          </w:tcPr>
          <w:p w14:paraId="6E5131FD" w14:textId="77777777" w:rsidR="00F51E20" w:rsidRPr="00595AEF" w:rsidRDefault="00F51E20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Tittel på prosjektet</w:t>
            </w:r>
            <w:r w:rsidRPr="00595AEF">
              <w:rPr>
                <w:rFonts w:ascii="Cambria" w:hAnsi="Cambria"/>
              </w:rPr>
              <w:br/>
            </w:r>
            <w:r w:rsidRPr="00595AEF">
              <w:rPr>
                <w:rFonts w:ascii="Cambria" w:hAnsi="Cambria"/>
                <w:shd w:val="clear" w:color="auto" w:fill="D9D9D9"/>
              </w:rPr>
              <w:br/>
            </w:r>
          </w:p>
        </w:tc>
      </w:tr>
      <w:tr w:rsidR="007468DD" w:rsidRPr="00595AEF" w14:paraId="6DA9C8A6" w14:textId="77777777" w:rsidTr="00C656F2">
        <w:tc>
          <w:tcPr>
            <w:tcW w:w="9322" w:type="dxa"/>
            <w:gridSpan w:val="3"/>
          </w:tcPr>
          <w:p w14:paraId="2938A549" w14:textId="77777777" w:rsidR="007468DD" w:rsidRPr="00595AEF" w:rsidRDefault="007468DD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Navn på søkeren</w:t>
            </w:r>
          </w:p>
          <w:p w14:paraId="7D299B83" w14:textId="77777777" w:rsidR="007468DD" w:rsidRPr="00595AEF" w:rsidRDefault="007468DD" w:rsidP="004E681B">
            <w:pPr>
              <w:rPr>
                <w:rFonts w:ascii="Cambria" w:hAnsi="Cambria"/>
              </w:rPr>
            </w:pPr>
          </w:p>
          <w:p w14:paraId="403FE10F" w14:textId="77777777" w:rsidR="007468DD" w:rsidRPr="00595AEF" w:rsidRDefault="007468DD" w:rsidP="004E681B">
            <w:pPr>
              <w:rPr>
                <w:rFonts w:ascii="Cambria" w:hAnsi="Cambria"/>
              </w:rPr>
            </w:pPr>
          </w:p>
        </w:tc>
      </w:tr>
      <w:tr w:rsidR="001332DD" w:rsidRPr="00595AEF" w14:paraId="148E1E8B" w14:textId="77777777" w:rsidTr="00DD332C">
        <w:tc>
          <w:tcPr>
            <w:tcW w:w="9322" w:type="dxa"/>
            <w:gridSpan w:val="3"/>
          </w:tcPr>
          <w:p w14:paraId="25837E18" w14:textId="4CF2117B" w:rsidR="001332DD" w:rsidRDefault="001332DD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Hva skal stipendet brukes til (f.eks. datainnsamling, analyse, skriving</w:t>
            </w:r>
            <w:r w:rsidR="00B57EB9">
              <w:rPr>
                <w:rFonts w:ascii="Cambria" w:hAnsi="Cambria"/>
              </w:rPr>
              <w:t xml:space="preserve">, </w:t>
            </w:r>
            <w:proofErr w:type="spellStart"/>
            <w:r w:rsidR="00B57EB9">
              <w:rPr>
                <w:rFonts w:ascii="Cambria" w:hAnsi="Cambria"/>
              </w:rPr>
              <w:t>opprykksøknadskriving</w:t>
            </w:r>
            <w:proofErr w:type="spellEnd"/>
            <w:r w:rsidRPr="00595AEF">
              <w:rPr>
                <w:rFonts w:ascii="Cambria" w:hAnsi="Cambria"/>
              </w:rPr>
              <w:t xml:space="preserve"> m.m.)</w:t>
            </w:r>
          </w:p>
          <w:p w14:paraId="408926E0" w14:textId="77777777" w:rsidR="001332DD" w:rsidRPr="00595AEF" w:rsidRDefault="001332DD" w:rsidP="004E681B">
            <w:pPr>
              <w:rPr>
                <w:rFonts w:ascii="Cambria" w:hAnsi="Cambria"/>
              </w:rPr>
            </w:pPr>
          </w:p>
          <w:p w14:paraId="68A53624" w14:textId="77777777" w:rsidR="001332DD" w:rsidRPr="00595AEF" w:rsidRDefault="001332DD" w:rsidP="004E681B">
            <w:pPr>
              <w:rPr>
                <w:rFonts w:ascii="Cambria" w:hAnsi="Cambria"/>
              </w:rPr>
            </w:pPr>
          </w:p>
          <w:p w14:paraId="251AE9F5" w14:textId="77777777" w:rsidR="001332DD" w:rsidRPr="00595AEF" w:rsidRDefault="001332DD" w:rsidP="004E681B">
            <w:pPr>
              <w:rPr>
                <w:rFonts w:ascii="Cambria" w:hAnsi="Cambria"/>
              </w:rPr>
            </w:pPr>
          </w:p>
        </w:tc>
      </w:tr>
      <w:tr w:rsidR="00EF374B" w:rsidRPr="00595AEF" w14:paraId="4C785A61" w14:textId="77777777" w:rsidTr="00856F14">
        <w:tc>
          <w:tcPr>
            <w:tcW w:w="6912" w:type="dxa"/>
            <w:gridSpan w:val="2"/>
          </w:tcPr>
          <w:p w14:paraId="2B36795D" w14:textId="6A5D00C1" w:rsidR="004E681B" w:rsidRPr="00595AEF" w:rsidRDefault="004C624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Ev</w:t>
            </w:r>
            <w:r w:rsidR="0072080E">
              <w:rPr>
                <w:rFonts w:ascii="Cambria" w:hAnsi="Cambria"/>
              </w:rPr>
              <w:t>entuelle</w:t>
            </w:r>
            <w:r w:rsidRPr="00595AEF">
              <w:rPr>
                <w:rFonts w:ascii="Cambria" w:hAnsi="Cambria"/>
              </w:rPr>
              <w:t xml:space="preserve"> a</w:t>
            </w:r>
            <w:r w:rsidR="004E681B" w:rsidRPr="00595AEF">
              <w:rPr>
                <w:rFonts w:ascii="Cambria" w:hAnsi="Cambria"/>
              </w:rPr>
              <w:t xml:space="preserve">ndre </w:t>
            </w:r>
            <w:r w:rsidR="00856F14" w:rsidRPr="00595AEF">
              <w:rPr>
                <w:rFonts w:ascii="Cambria" w:hAnsi="Cambria"/>
              </w:rPr>
              <w:t>deltakere</w:t>
            </w:r>
            <w:r w:rsidR="004E681B" w:rsidRPr="00595AEF">
              <w:rPr>
                <w:rFonts w:ascii="Cambria" w:hAnsi="Cambria"/>
              </w:rPr>
              <w:t xml:space="preserve"> i </w:t>
            </w:r>
            <w:r w:rsidR="00856F14" w:rsidRPr="00595AEF">
              <w:rPr>
                <w:rFonts w:ascii="Cambria" w:hAnsi="Cambria"/>
              </w:rPr>
              <w:t>prosjektet</w:t>
            </w:r>
          </w:p>
          <w:p w14:paraId="63DAA778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  <w:p w14:paraId="565799C2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</w:tc>
        <w:tc>
          <w:tcPr>
            <w:tcW w:w="2410" w:type="dxa"/>
          </w:tcPr>
          <w:p w14:paraId="79B28848" w14:textId="14661079" w:rsidR="004E681B" w:rsidRPr="00595AEF" w:rsidRDefault="004E681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Treng</w:t>
            </w:r>
            <w:r w:rsidR="00856F14" w:rsidRPr="00595AEF">
              <w:rPr>
                <w:rFonts w:ascii="Cambria" w:hAnsi="Cambria"/>
              </w:rPr>
              <w:t>er</w:t>
            </w:r>
            <w:r w:rsidRPr="00595AEF">
              <w:rPr>
                <w:rFonts w:ascii="Cambria" w:hAnsi="Cambria"/>
              </w:rPr>
              <w:t xml:space="preserve"> godkjenning fr</w:t>
            </w:r>
            <w:r w:rsidR="00856F14" w:rsidRPr="00595AEF">
              <w:rPr>
                <w:rFonts w:ascii="Cambria" w:hAnsi="Cambria"/>
              </w:rPr>
              <w:t>a</w:t>
            </w:r>
            <w:r w:rsidRPr="00595AEF">
              <w:rPr>
                <w:rFonts w:ascii="Cambria" w:hAnsi="Cambria"/>
              </w:rPr>
              <w:t xml:space="preserve"> NSD</w:t>
            </w:r>
            <w:r w:rsidR="00B57EB9">
              <w:rPr>
                <w:rFonts w:ascii="Cambria" w:hAnsi="Cambria"/>
              </w:rPr>
              <w:t>?</w:t>
            </w:r>
            <w:r w:rsidRPr="00595AEF">
              <w:rPr>
                <w:rFonts w:ascii="Cambria" w:hAnsi="Cambria"/>
              </w:rPr>
              <w:t xml:space="preserve"> </w:t>
            </w:r>
          </w:p>
          <w:p w14:paraId="51232612" w14:textId="77777777" w:rsidR="004E681B" w:rsidRPr="00595AEF" w:rsidRDefault="009C2A4C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(ja/nei)</w:t>
            </w:r>
          </w:p>
        </w:tc>
      </w:tr>
      <w:tr w:rsidR="004C624B" w:rsidRPr="00595AEF" w14:paraId="4B195B05" w14:textId="77777777" w:rsidTr="004C624B">
        <w:tc>
          <w:tcPr>
            <w:tcW w:w="9322" w:type="dxa"/>
            <w:gridSpan w:val="3"/>
          </w:tcPr>
          <w:p w14:paraId="40300CE9" w14:textId="0CF2D996" w:rsidR="004C624B" w:rsidRPr="00595AEF" w:rsidRDefault="00B34D59" w:rsidP="004E681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ammendrag av prosjektet, maksimalt </w:t>
            </w:r>
            <w:r w:rsidR="00132A07">
              <w:rPr>
                <w:rFonts w:ascii="Cambria" w:hAnsi="Cambria"/>
              </w:rPr>
              <w:t>4</w:t>
            </w:r>
            <w:r>
              <w:rPr>
                <w:rFonts w:ascii="Cambria" w:hAnsi="Cambria"/>
              </w:rPr>
              <w:t>00 ord</w:t>
            </w:r>
          </w:p>
          <w:p w14:paraId="0E6C200A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6515C77E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0F931EE4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1A14DCCF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2D67ABB8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7D33865C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3CB6736E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3E770E1D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78654F7D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61A77042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6F8A8BEF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  <w:p w14:paraId="3127489C" w14:textId="77777777" w:rsidR="004C624B" w:rsidRPr="00595AEF" w:rsidRDefault="004C624B" w:rsidP="004E681B">
            <w:pPr>
              <w:rPr>
                <w:rFonts w:ascii="Cambria" w:hAnsi="Cambria"/>
              </w:rPr>
            </w:pPr>
          </w:p>
        </w:tc>
      </w:tr>
      <w:tr w:rsidR="00490F58" w:rsidRPr="00595AEF" w14:paraId="69BC4FBF" w14:textId="77777777" w:rsidTr="00307AEE">
        <w:tc>
          <w:tcPr>
            <w:tcW w:w="9322" w:type="dxa"/>
            <w:gridSpan w:val="3"/>
          </w:tcPr>
          <w:p w14:paraId="26C59A32" w14:textId="39C7CE7E" w:rsidR="00490F58" w:rsidRPr="00595AEF" w:rsidRDefault="00490F58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Ev</w:t>
            </w:r>
            <w:r w:rsidR="00B57EB9">
              <w:rPr>
                <w:rFonts w:ascii="Cambria" w:hAnsi="Cambria"/>
              </w:rPr>
              <w:t>entuelle</w:t>
            </w:r>
            <w:r w:rsidRPr="00595AEF">
              <w:rPr>
                <w:rFonts w:ascii="Cambria" w:hAnsi="Cambria"/>
              </w:rPr>
              <w:t xml:space="preserve"> eksterne finansieringskilder </w:t>
            </w:r>
          </w:p>
          <w:p w14:paraId="05B93FAB" w14:textId="77777777" w:rsidR="00490F58" w:rsidRPr="00595AEF" w:rsidRDefault="00490F58" w:rsidP="004E681B">
            <w:pPr>
              <w:rPr>
                <w:rFonts w:ascii="Cambria" w:hAnsi="Cambria"/>
              </w:rPr>
            </w:pPr>
          </w:p>
          <w:p w14:paraId="2ECC2BE2" w14:textId="77777777" w:rsidR="00490F58" w:rsidRPr="00595AEF" w:rsidRDefault="00490F58" w:rsidP="004E681B">
            <w:pPr>
              <w:rPr>
                <w:rFonts w:ascii="Cambria" w:hAnsi="Cambria"/>
              </w:rPr>
            </w:pPr>
          </w:p>
        </w:tc>
      </w:tr>
      <w:tr w:rsidR="00EF374B" w:rsidRPr="00595AEF" w14:paraId="18949729" w14:textId="77777777" w:rsidTr="004C624B">
        <w:trPr>
          <w:trHeight w:val="3356"/>
        </w:trPr>
        <w:tc>
          <w:tcPr>
            <w:tcW w:w="4503" w:type="dxa"/>
          </w:tcPr>
          <w:p w14:paraId="784C39A3" w14:textId="77777777" w:rsidR="004E681B" w:rsidRPr="00595AEF" w:rsidRDefault="004E681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Framdriftsplan</w:t>
            </w:r>
          </w:p>
          <w:p w14:paraId="1F4C0798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  <w:p w14:paraId="42CC22EB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  <w:p w14:paraId="2C645CE6" w14:textId="77777777" w:rsidR="004E681B" w:rsidRPr="00595AEF" w:rsidRDefault="004E681B" w:rsidP="004E681B">
            <w:pPr>
              <w:rPr>
                <w:rFonts w:ascii="Cambria" w:hAnsi="Cambria"/>
              </w:rPr>
            </w:pPr>
          </w:p>
        </w:tc>
        <w:tc>
          <w:tcPr>
            <w:tcW w:w="4819" w:type="dxa"/>
            <w:gridSpan w:val="2"/>
          </w:tcPr>
          <w:p w14:paraId="214CC0FE" w14:textId="77777777" w:rsidR="004E681B" w:rsidRPr="00595AEF" w:rsidRDefault="004C624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Formidlingsplan</w:t>
            </w:r>
          </w:p>
        </w:tc>
      </w:tr>
    </w:tbl>
    <w:p w14:paraId="1777ACEE" w14:textId="77777777" w:rsidR="009C2A4C" w:rsidRPr="00856F14" w:rsidRDefault="009C2A4C" w:rsidP="000B3357"/>
    <w:sectPr w:rsidR="009C2A4C" w:rsidRPr="00856F14" w:rsidSect="002059E1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D57123" w14:textId="77777777" w:rsidR="0021200F" w:rsidRDefault="0021200F" w:rsidP="00966B66">
      <w:r>
        <w:separator/>
      </w:r>
    </w:p>
  </w:endnote>
  <w:endnote w:type="continuationSeparator" w:id="0">
    <w:p w14:paraId="01B23C7F" w14:textId="77777777" w:rsidR="0021200F" w:rsidRDefault="0021200F" w:rsidP="00966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0BAC9" w14:textId="31D924DC" w:rsidR="00966B66" w:rsidRDefault="00966B66">
    <w:pPr>
      <w:pStyle w:val="Bunnteks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A40E2">
      <w:rPr>
        <w:noProof/>
      </w:rPr>
      <w:t>1</w:t>
    </w:r>
    <w:r>
      <w:fldChar w:fldCharType="end"/>
    </w:r>
  </w:p>
  <w:p w14:paraId="0EBA919B" w14:textId="77777777" w:rsidR="00966B66" w:rsidRDefault="00966B66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035069" w14:textId="77777777" w:rsidR="0021200F" w:rsidRDefault="0021200F" w:rsidP="00966B66">
      <w:r>
        <w:separator/>
      </w:r>
    </w:p>
  </w:footnote>
  <w:footnote w:type="continuationSeparator" w:id="0">
    <w:p w14:paraId="17196423" w14:textId="77777777" w:rsidR="0021200F" w:rsidRDefault="0021200F" w:rsidP="00966B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Le0NDGzsDQGEko6SsGpxcWZ+XkgBYa1AMkPhqMsAAAA"/>
  </w:docVars>
  <w:rsids>
    <w:rsidRoot w:val="00AD1920"/>
    <w:rsid w:val="00035DBC"/>
    <w:rsid w:val="00046A76"/>
    <w:rsid w:val="000B3357"/>
    <w:rsid w:val="00132A07"/>
    <w:rsid w:val="001332DD"/>
    <w:rsid w:val="0018137C"/>
    <w:rsid w:val="001A14C3"/>
    <w:rsid w:val="001B57CF"/>
    <w:rsid w:val="001E4BA2"/>
    <w:rsid w:val="002059E1"/>
    <w:rsid w:val="0021200F"/>
    <w:rsid w:val="00214871"/>
    <w:rsid w:val="00255336"/>
    <w:rsid w:val="00257EAA"/>
    <w:rsid w:val="00270B89"/>
    <w:rsid w:val="0029684A"/>
    <w:rsid w:val="002F3011"/>
    <w:rsid w:val="002F6263"/>
    <w:rsid w:val="00325ADA"/>
    <w:rsid w:val="00340B79"/>
    <w:rsid w:val="00384DED"/>
    <w:rsid w:val="003E7001"/>
    <w:rsid w:val="00406B00"/>
    <w:rsid w:val="0041609D"/>
    <w:rsid w:val="00490F58"/>
    <w:rsid w:val="00494E17"/>
    <w:rsid w:val="004C624B"/>
    <w:rsid w:val="004D4EDA"/>
    <w:rsid w:val="004E681B"/>
    <w:rsid w:val="00553700"/>
    <w:rsid w:val="005710AE"/>
    <w:rsid w:val="00595AEF"/>
    <w:rsid w:val="005C7363"/>
    <w:rsid w:val="0063314F"/>
    <w:rsid w:val="00656D0E"/>
    <w:rsid w:val="006C4B77"/>
    <w:rsid w:val="006F1639"/>
    <w:rsid w:val="006F1CD0"/>
    <w:rsid w:val="00712D98"/>
    <w:rsid w:val="0072080E"/>
    <w:rsid w:val="00732644"/>
    <w:rsid w:val="007468DD"/>
    <w:rsid w:val="00790B2B"/>
    <w:rsid w:val="0082149A"/>
    <w:rsid w:val="00856BF1"/>
    <w:rsid w:val="00856F14"/>
    <w:rsid w:val="0087357C"/>
    <w:rsid w:val="008E65DC"/>
    <w:rsid w:val="009328A8"/>
    <w:rsid w:val="00966B66"/>
    <w:rsid w:val="009815E1"/>
    <w:rsid w:val="00986A12"/>
    <w:rsid w:val="009911AA"/>
    <w:rsid w:val="009B0A25"/>
    <w:rsid w:val="009B6822"/>
    <w:rsid w:val="009C2A4C"/>
    <w:rsid w:val="009E7F8A"/>
    <w:rsid w:val="00A6177C"/>
    <w:rsid w:val="00AB064E"/>
    <w:rsid w:val="00AD1920"/>
    <w:rsid w:val="00AD78BF"/>
    <w:rsid w:val="00AE1FD5"/>
    <w:rsid w:val="00B34D59"/>
    <w:rsid w:val="00B46768"/>
    <w:rsid w:val="00B57EB9"/>
    <w:rsid w:val="00B64C6B"/>
    <w:rsid w:val="00B800AD"/>
    <w:rsid w:val="00BA3C02"/>
    <w:rsid w:val="00BE639F"/>
    <w:rsid w:val="00C74341"/>
    <w:rsid w:val="00D00F31"/>
    <w:rsid w:val="00D22F54"/>
    <w:rsid w:val="00D32E11"/>
    <w:rsid w:val="00D5422D"/>
    <w:rsid w:val="00E25CDA"/>
    <w:rsid w:val="00EA40E2"/>
    <w:rsid w:val="00EE7EA3"/>
    <w:rsid w:val="00EF374B"/>
    <w:rsid w:val="00F234D7"/>
    <w:rsid w:val="00F43242"/>
    <w:rsid w:val="00F51E20"/>
    <w:rsid w:val="00FA070F"/>
    <w:rsid w:val="00FB3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9E784"/>
  <w15:docId w15:val="{29E14B65-F548-49F6-AD4F-C70BD1E4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nb-NO" w:eastAsia="nb-N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E11"/>
    <w:rPr>
      <w:sz w:val="24"/>
      <w:szCs w:val="24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A6177C"/>
    <w:pPr>
      <w:keepNext/>
      <w:spacing w:before="240" w:after="60"/>
      <w:outlineLvl w:val="0"/>
    </w:pPr>
    <w:rPr>
      <w:rFonts w:ascii="Cambria" w:eastAsiaTheme="majorEastAsia" w:hAnsi="Cambria"/>
      <w:b/>
      <w:bCs/>
      <w:kern w:val="32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32E1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D32E1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D32E1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D32E1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D32E11"/>
    <w:pPr>
      <w:spacing w:before="240" w:after="60"/>
      <w:outlineLvl w:val="5"/>
    </w:pPr>
    <w:rPr>
      <w:b/>
      <w:bCs/>
      <w:sz w:val="22"/>
      <w:szCs w:val="22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D32E11"/>
    <w:pPr>
      <w:spacing w:before="240" w:after="60"/>
      <w:outlineLvl w:val="6"/>
    </w:p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D32E11"/>
    <w:pPr>
      <w:spacing w:before="240" w:after="60"/>
      <w:outlineLvl w:val="7"/>
    </w:pPr>
    <w:rPr>
      <w:i/>
      <w:iCs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D32E1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AD1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foravsnitt"/>
    <w:link w:val="Overskrift1"/>
    <w:uiPriority w:val="9"/>
    <w:rsid w:val="00A6177C"/>
    <w:rPr>
      <w:rFonts w:ascii="Cambria" w:eastAsiaTheme="majorEastAsia" w:hAnsi="Cambria"/>
      <w:b/>
      <w:bCs/>
      <w:kern w:val="32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32E11"/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Tittel">
    <w:name w:val="Title"/>
    <w:basedOn w:val="Normal"/>
    <w:next w:val="Normal"/>
    <w:link w:val="TittelTegn"/>
    <w:uiPriority w:val="10"/>
    <w:qFormat/>
    <w:rsid w:val="00D32E1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telTegn">
    <w:name w:val="Tittel Tegn"/>
    <w:basedOn w:val="Standardskriftforavsnitt"/>
    <w:link w:val="Tittel"/>
    <w:uiPriority w:val="10"/>
    <w:rsid w:val="00D32E1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Topptekst">
    <w:name w:val="header"/>
    <w:basedOn w:val="Normal"/>
    <w:link w:val="TopptekstTegn"/>
    <w:uiPriority w:val="99"/>
    <w:semiHidden/>
    <w:unhideWhenUsed/>
    <w:rsid w:val="00966B66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link w:val="Topptekst"/>
    <w:uiPriority w:val="99"/>
    <w:semiHidden/>
    <w:rsid w:val="00966B66"/>
    <w:rPr>
      <w:sz w:val="22"/>
      <w:szCs w:val="22"/>
      <w:lang w:val="nb-NO" w:eastAsia="en-US"/>
    </w:rPr>
  </w:style>
  <w:style w:type="paragraph" w:styleId="Bunntekst">
    <w:name w:val="footer"/>
    <w:basedOn w:val="Normal"/>
    <w:link w:val="BunntekstTegn"/>
    <w:uiPriority w:val="99"/>
    <w:unhideWhenUsed/>
    <w:rsid w:val="00966B66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link w:val="Bunntekst"/>
    <w:uiPriority w:val="99"/>
    <w:rsid w:val="00966B66"/>
    <w:rPr>
      <w:sz w:val="22"/>
      <w:szCs w:val="22"/>
      <w:lang w:val="nb-NO" w:eastAsia="en-US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B6822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link w:val="Bobletekst"/>
    <w:uiPriority w:val="99"/>
    <w:semiHidden/>
    <w:rsid w:val="009B6822"/>
    <w:rPr>
      <w:rFonts w:ascii="Tahoma" w:hAnsi="Tahoma" w:cs="Tahoma"/>
      <w:sz w:val="16"/>
      <w:szCs w:val="16"/>
      <w:lang w:val="nb-NO" w:eastAsia="en-US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D32E1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D32E11"/>
    <w:rPr>
      <w:b/>
      <w:bCs/>
      <w:sz w:val="28"/>
      <w:szCs w:val="28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D32E11"/>
    <w:rPr>
      <w:b/>
      <w:bCs/>
      <w:i/>
      <w:iCs/>
      <w:sz w:val="26"/>
      <w:szCs w:val="26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D32E11"/>
    <w:rPr>
      <w:b/>
      <w:bCs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D32E11"/>
    <w:rPr>
      <w:sz w:val="24"/>
      <w:szCs w:val="24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D32E11"/>
    <w:rPr>
      <w:i/>
      <w:iCs/>
      <w:sz w:val="24"/>
      <w:szCs w:val="24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D32E11"/>
    <w:rPr>
      <w:rFonts w:asciiTheme="majorHAnsi" w:eastAsiaTheme="majorEastAsia" w:hAnsiTheme="majorHAnsi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D32E1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D32E11"/>
    <w:rPr>
      <w:rFonts w:asciiTheme="majorHAnsi" w:eastAsiaTheme="majorEastAsia" w:hAnsiTheme="majorHAnsi"/>
      <w:sz w:val="24"/>
      <w:szCs w:val="24"/>
    </w:rPr>
  </w:style>
  <w:style w:type="character" w:styleId="Sterk">
    <w:name w:val="Strong"/>
    <w:basedOn w:val="Standardskriftforavsnitt"/>
    <w:uiPriority w:val="22"/>
    <w:qFormat/>
    <w:rsid w:val="00D32E11"/>
    <w:rPr>
      <w:b/>
      <w:bCs/>
    </w:rPr>
  </w:style>
  <w:style w:type="character" w:styleId="Utheving">
    <w:name w:val="Emphasis"/>
    <w:basedOn w:val="Standardskriftforavsnitt"/>
    <w:uiPriority w:val="20"/>
    <w:qFormat/>
    <w:rsid w:val="00D32E11"/>
    <w:rPr>
      <w:rFonts w:asciiTheme="minorHAnsi" w:hAnsiTheme="minorHAnsi"/>
      <w:b/>
      <w:i/>
      <w:iCs/>
    </w:rPr>
  </w:style>
  <w:style w:type="paragraph" w:styleId="Ingenmellomrom">
    <w:name w:val="No Spacing"/>
    <w:basedOn w:val="Normal"/>
    <w:uiPriority w:val="1"/>
    <w:qFormat/>
    <w:rsid w:val="00D32E11"/>
    <w:rPr>
      <w:szCs w:val="32"/>
    </w:rPr>
  </w:style>
  <w:style w:type="paragraph" w:styleId="Listeavsnitt">
    <w:name w:val="List Paragraph"/>
    <w:basedOn w:val="Normal"/>
    <w:uiPriority w:val="34"/>
    <w:qFormat/>
    <w:rsid w:val="00D32E11"/>
    <w:pPr>
      <w:ind w:left="720"/>
      <w:contextualSpacing/>
    </w:pPr>
  </w:style>
  <w:style w:type="paragraph" w:styleId="Sitat">
    <w:name w:val="Quote"/>
    <w:basedOn w:val="Normal"/>
    <w:next w:val="Normal"/>
    <w:link w:val="SitatTegn"/>
    <w:uiPriority w:val="29"/>
    <w:qFormat/>
    <w:rsid w:val="00D32E11"/>
    <w:rPr>
      <w:i/>
    </w:rPr>
  </w:style>
  <w:style w:type="character" w:customStyle="1" w:styleId="SitatTegn">
    <w:name w:val="Sitat Tegn"/>
    <w:basedOn w:val="Standardskriftforavsnitt"/>
    <w:link w:val="Sitat"/>
    <w:uiPriority w:val="29"/>
    <w:rsid w:val="00D32E11"/>
    <w:rPr>
      <w:i/>
      <w:sz w:val="24"/>
      <w:szCs w:val="24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D32E11"/>
    <w:pPr>
      <w:ind w:left="720" w:right="720"/>
    </w:pPr>
    <w:rPr>
      <w:b/>
      <w:i/>
      <w:szCs w:val="2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D32E11"/>
    <w:rPr>
      <w:b/>
      <w:i/>
      <w:sz w:val="24"/>
    </w:rPr>
  </w:style>
  <w:style w:type="character" w:styleId="Svakutheving">
    <w:name w:val="Subtle Emphasis"/>
    <w:uiPriority w:val="19"/>
    <w:qFormat/>
    <w:rsid w:val="00D32E11"/>
    <w:rPr>
      <w:i/>
      <w:color w:val="5A5A5A" w:themeColor="text1" w:themeTint="A5"/>
    </w:rPr>
  </w:style>
  <w:style w:type="character" w:styleId="Sterkutheving">
    <w:name w:val="Intense Emphasis"/>
    <w:basedOn w:val="Standardskriftforavsnitt"/>
    <w:uiPriority w:val="21"/>
    <w:qFormat/>
    <w:rsid w:val="00D32E11"/>
    <w:rPr>
      <w:b/>
      <w:i/>
      <w:sz w:val="24"/>
      <w:szCs w:val="24"/>
      <w:u w:val="single"/>
    </w:rPr>
  </w:style>
  <w:style w:type="character" w:styleId="Svakreferanse">
    <w:name w:val="Subtle Reference"/>
    <w:basedOn w:val="Standardskriftforavsnitt"/>
    <w:uiPriority w:val="31"/>
    <w:qFormat/>
    <w:rsid w:val="00D32E11"/>
    <w:rPr>
      <w:sz w:val="24"/>
      <w:szCs w:val="24"/>
      <w:u w:val="single"/>
    </w:rPr>
  </w:style>
  <w:style w:type="character" w:styleId="Sterkreferanse">
    <w:name w:val="Intense Reference"/>
    <w:basedOn w:val="Standardskriftforavsnitt"/>
    <w:uiPriority w:val="32"/>
    <w:qFormat/>
    <w:rsid w:val="00D32E11"/>
    <w:rPr>
      <w:b/>
      <w:sz w:val="24"/>
      <w:u w:val="single"/>
    </w:rPr>
  </w:style>
  <w:style w:type="character" w:styleId="Boktittel">
    <w:name w:val="Book Title"/>
    <w:basedOn w:val="Standardskriftforavsnitt"/>
    <w:uiPriority w:val="33"/>
    <w:qFormat/>
    <w:rsid w:val="00D32E11"/>
    <w:rPr>
      <w:rFonts w:asciiTheme="majorHAnsi" w:eastAsiaTheme="majorEastAsia" w:hAnsiTheme="majorHAnsi"/>
      <w:b/>
      <w:i/>
      <w:sz w:val="24"/>
      <w:szCs w:val="24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D32E11"/>
    <w:pPr>
      <w:outlineLvl w:val="9"/>
    </w:pPr>
  </w:style>
  <w:style w:type="character" w:styleId="Merknadsreferanse">
    <w:name w:val="annotation reference"/>
    <w:basedOn w:val="Standardskriftforavsnitt"/>
    <w:uiPriority w:val="99"/>
    <w:semiHidden/>
    <w:unhideWhenUsed/>
    <w:rsid w:val="00B34D59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B34D59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B34D59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B34D59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B34D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klassisk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DMMH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ar Pareliussen</dc:creator>
  <cp:lastModifiedBy>Svein Sando</cp:lastModifiedBy>
  <cp:revision>2</cp:revision>
  <cp:lastPrinted>2022-09-30T09:10:00Z</cp:lastPrinted>
  <dcterms:created xsi:type="dcterms:W3CDTF">2022-09-30T13:38:00Z</dcterms:created>
  <dcterms:modified xsi:type="dcterms:W3CDTF">2022-09-30T13:38:00Z</dcterms:modified>
</cp:coreProperties>
</file>